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9FAFF" w14:textId="77777777" w:rsidR="0064048C" w:rsidRPr="009D4140" w:rsidRDefault="002C7FB2" w:rsidP="00276C1D">
      <w:pPr>
        <w:pStyle w:val="Heading1"/>
        <w:spacing w:line="240" w:lineRule="auto"/>
        <w:jc w:val="center"/>
        <w:rPr>
          <w:sz w:val="28"/>
        </w:rPr>
      </w:pPr>
      <w:r w:rsidRPr="009D4140">
        <w:rPr>
          <w:sz w:val="28"/>
        </w:rPr>
        <w:t>Title I, Part A</w:t>
      </w:r>
      <w:r w:rsidR="0064048C" w:rsidRPr="009D4140">
        <w:rPr>
          <w:sz w:val="28"/>
        </w:rPr>
        <w:t xml:space="preserve"> </w:t>
      </w:r>
      <w:r w:rsidR="00850AD5">
        <w:rPr>
          <w:sz w:val="28"/>
        </w:rPr>
        <w:t>Single-School</w:t>
      </w:r>
      <w:r w:rsidR="00D77ABA">
        <w:rPr>
          <w:sz w:val="28"/>
        </w:rPr>
        <w:t xml:space="preserve"> Local Educational Agency</w:t>
      </w:r>
      <w:r w:rsidR="00850AD5">
        <w:rPr>
          <w:sz w:val="28"/>
        </w:rPr>
        <w:t xml:space="preserve"> </w:t>
      </w:r>
      <w:r w:rsidR="00D77ABA">
        <w:rPr>
          <w:sz w:val="28"/>
        </w:rPr>
        <w:t>(</w:t>
      </w:r>
      <w:r w:rsidR="00850AD5">
        <w:rPr>
          <w:sz w:val="28"/>
        </w:rPr>
        <w:t>LEA</w:t>
      </w:r>
      <w:r w:rsidR="00D77ABA">
        <w:rPr>
          <w:sz w:val="28"/>
        </w:rPr>
        <w:t>)</w:t>
      </w:r>
      <w:r w:rsidR="00850AD5">
        <w:rPr>
          <w:sz w:val="28"/>
        </w:rPr>
        <w:t xml:space="preserve"> </w:t>
      </w:r>
      <w:r w:rsidR="00850AD5">
        <w:rPr>
          <w:sz w:val="28"/>
        </w:rPr>
        <w:br/>
      </w:r>
      <w:r w:rsidR="0064048C" w:rsidRPr="009D4140">
        <w:rPr>
          <w:sz w:val="28"/>
        </w:rPr>
        <w:t>Family Engagement Policy</w:t>
      </w:r>
    </w:p>
    <w:p w14:paraId="6CCECF37" w14:textId="77777777" w:rsidR="0057628D" w:rsidRDefault="00850AD5" w:rsidP="00DF6669">
      <w:pPr>
        <w:spacing w:after="0"/>
        <w:rPr>
          <w:rFonts w:eastAsia="Times New Roman" w:cs="Arial"/>
          <w:szCs w:val="24"/>
        </w:rPr>
      </w:pPr>
      <w:r w:rsidRPr="00913388">
        <w:rPr>
          <w:rFonts w:cs="Arial"/>
          <w:shd w:val="clear" w:color="auto" w:fill="D9D9D9" w:themeFill="background1" w:themeFillShade="D9"/>
        </w:rPr>
        <w:t>(Insert Single-School LEA Name)</w:t>
      </w:r>
      <w:r w:rsidRPr="000F6E20">
        <w:rPr>
          <w:rFonts w:cs="Arial"/>
        </w:rPr>
        <w:t xml:space="preserve"> with parents and family have jointly developed, mutually agreed upon, and distributed to the parents of children a written parent and family engagement </w:t>
      </w:r>
      <w:r>
        <w:rPr>
          <w:rFonts w:cs="Arial"/>
        </w:rPr>
        <w:t xml:space="preserve">district-level </w:t>
      </w:r>
      <w:r w:rsidRPr="000F6E20">
        <w:rPr>
          <w:rFonts w:cs="Arial"/>
        </w:rPr>
        <w:t>policy</w:t>
      </w:r>
      <w:r>
        <w:rPr>
          <w:rFonts w:cs="Arial"/>
        </w:rPr>
        <w:t xml:space="preserve"> requirements</w:t>
      </w:r>
      <w:r w:rsidRPr="000F6E20">
        <w:rPr>
          <w:rFonts w:cs="Arial"/>
        </w:rPr>
        <w:t xml:space="preserve"> </w:t>
      </w:r>
      <w:r>
        <w:rPr>
          <w:rFonts w:cs="Arial"/>
        </w:rPr>
        <w:t>(</w:t>
      </w:r>
      <w:r w:rsidR="00D77ABA">
        <w:rPr>
          <w:rFonts w:cs="Arial"/>
        </w:rPr>
        <w:t>Every Student Succeeds Act [</w:t>
      </w:r>
      <w:r w:rsidRPr="000F6E20">
        <w:rPr>
          <w:rFonts w:cs="Arial"/>
        </w:rPr>
        <w:t>ESSA</w:t>
      </w:r>
      <w:r w:rsidR="00D77ABA">
        <w:rPr>
          <w:rFonts w:cs="Arial"/>
        </w:rPr>
        <w:t>]</w:t>
      </w:r>
      <w:r w:rsidRPr="000F6E20">
        <w:rPr>
          <w:rFonts w:cs="Arial"/>
        </w:rPr>
        <w:t xml:space="preserve"> Section 1116</w:t>
      </w:r>
      <w:r>
        <w:rPr>
          <w:rFonts w:cs="Arial"/>
        </w:rPr>
        <w:t>[</w:t>
      </w:r>
      <w:r w:rsidRPr="000F6E20">
        <w:rPr>
          <w:rFonts w:cs="Arial"/>
        </w:rPr>
        <w:t>a</w:t>
      </w:r>
      <w:r>
        <w:rPr>
          <w:rFonts w:cs="Arial"/>
        </w:rPr>
        <w:t>][</w:t>
      </w:r>
      <w:r w:rsidRPr="000F6E20">
        <w:rPr>
          <w:rFonts w:cs="Arial"/>
        </w:rPr>
        <w:t>2]</w:t>
      </w:r>
      <w:r>
        <w:rPr>
          <w:rFonts w:cs="Arial"/>
        </w:rPr>
        <w:t xml:space="preserve">) and school-level policy requirements </w:t>
      </w:r>
      <w:r>
        <w:rPr>
          <w:rFonts w:eastAsia="Times New Roman" w:cs="Arial"/>
          <w:bCs/>
          <w:szCs w:val="24"/>
        </w:rPr>
        <w:t>(</w:t>
      </w:r>
      <w:r w:rsidRPr="001F1C6A">
        <w:rPr>
          <w:rFonts w:eastAsia="Times New Roman" w:cs="Arial"/>
          <w:bCs/>
          <w:szCs w:val="24"/>
        </w:rPr>
        <w:t xml:space="preserve">ESSA </w:t>
      </w:r>
      <w:r>
        <w:rPr>
          <w:rFonts w:eastAsia="Times New Roman" w:cs="Arial"/>
          <w:bCs/>
          <w:szCs w:val="24"/>
        </w:rPr>
        <w:t>s</w:t>
      </w:r>
      <w:r w:rsidRPr="001F1C6A">
        <w:rPr>
          <w:rFonts w:eastAsia="Times New Roman" w:cs="Arial"/>
          <w:bCs/>
          <w:szCs w:val="24"/>
        </w:rPr>
        <w:t>ection</w:t>
      </w:r>
      <w:r>
        <w:rPr>
          <w:rFonts w:eastAsia="Times New Roman" w:cs="Arial"/>
          <w:bCs/>
          <w:szCs w:val="24"/>
        </w:rPr>
        <w:t>s</w:t>
      </w:r>
      <w:r w:rsidRPr="001F1C6A">
        <w:rPr>
          <w:rFonts w:eastAsia="Times New Roman" w:cs="Arial"/>
          <w:bCs/>
          <w:szCs w:val="24"/>
        </w:rPr>
        <w:t xml:space="preserve"> 1116</w:t>
      </w:r>
      <w:r>
        <w:rPr>
          <w:rFonts w:eastAsia="Times New Roman" w:cs="Arial"/>
          <w:bCs/>
          <w:szCs w:val="24"/>
        </w:rPr>
        <w:t>[</w:t>
      </w:r>
      <w:r w:rsidRPr="001F1C6A">
        <w:rPr>
          <w:rFonts w:eastAsia="Times New Roman" w:cs="Arial"/>
          <w:bCs/>
          <w:szCs w:val="24"/>
        </w:rPr>
        <w:t>b</w:t>
      </w:r>
      <w:r>
        <w:rPr>
          <w:rFonts w:eastAsia="Times New Roman" w:cs="Arial"/>
          <w:bCs/>
          <w:szCs w:val="24"/>
        </w:rPr>
        <w:t>]</w:t>
      </w:r>
      <w:r w:rsidRPr="001F1C6A">
        <w:rPr>
          <w:rFonts w:eastAsia="Times New Roman" w:cs="Arial"/>
          <w:bCs/>
          <w:szCs w:val="24"/>
        </w:rPr>
        <w:t xml:space="preserve"> and </w:t>
      </w:r>
      <w:r>
        <w:rPr>
          <w:rFonts w:eastAsia="Times New Roman" w:cs="Arial"/>
          <w:bCs/>
          <w:szCs w:val="24"/>
        </w:rPr>
        <w:t>[</w:t>
      </w:r>
      <w:r w:rsidRPr="001F1C6A">
        <w:rPr>
          <w:rFonts w:eastAsia="Times New Roman" w:cs="Arial"/>
          <w:bCs/>
          <w:szCs w:val="24"/>
        </w:rPr>
        <w:t>c</w:t>
      </w:r>
      <w:r>
        <w:rPr>
          <w:rFonts w:eastAsia="Times New Roman" w:cs="Arial"/>
          <w:bCs/>
          <w:szCs w:val="24"/>
        </w:rPr>
        <w:t>]).</w:t>
      </w:r>
    </w:p>
    <w:p w14:paraId="54F0753A" w14:textId="77777777" w:rsidR="003A0B26" w:rsidRDefault="00850AD5" w:rsidP="00FC3BE7">
      <w:pPr>
        <w:spacing w:before="240"/>
        <w:rPr>
          <w:rFonts w:eastAsia="Times New Roman" w:cs="Arial"/>
          <w:szCs w:val="24"/>
        </w:rPr>
      </w:pPr>
      <w:r w:rsidRPr="004976AD">
        <w:rPr>
          <w:rFonts w:eastAsia="Times New Roman" w:cs="Arial"/>
          <w:szCs w:val="24"/>
        </w:rPr>
        <w:t xml:space="preserve">Describe how parents and family members are involved in the development of </w:t>
      </w:r>
      <w:r>
        <w:rPr>
          <w:rFonts w:eastAsia="Times New Roman" w:cs="Arial"/>
          <w:szCs w:val="24"/>
        </w:rPr>
        <w:t xml:space="preserve">the </w:t>
      </w:r>
      <w:r w:rsidRPr="004976AD">
        <w:rPr>
          <w:rFonts w:eastAsia="Times New Roman" w:cs="Arial"/>
          <w:szCs w:val="24"/>
        </w:rPr>
        <w:t>Title I, Part A parent and family engagement policy (ESSA Section 1116</w:t>
      </w:r>
      <w:r>
        <w:rPr>
          <w:rFonts w:eastAsia="Times New Roman" w:cs="Arial"/>
          <w:szCs w:val="24"/>
        </w:rPr>
        <w:t>[</w:t>
      </w:r>
      <w:r w:rsidRPr="004976AD">
        <w:rPr>
          <w:rFonts w:eastAsia="Times New Roman" w:cs="Arial"/>
          <w:szCs w:val="24"/>
        </w:rPr>
        <w:t>a</w:t>
      </w:r>
      <w:r>
        <w:rPr>
          <w:rFonts w:eastAsia="Times New Roman" w:cs="Arial"/>
          <w:szCs w:val="24"/>
        </w:rPr>
        <w:t>][</w:t>
      </w:r>
      <w:r w:rsidRPr="004976AD">
        <w:rPr>
          <w:rFonts w:eastAsia="Times New Roman" w:cs="Arial"/>
          <w:szCs w:val="24"/>
        </w:rPr>
        <w:t>2</w:t>
      </w:r>
      <w:r>
        <w:rPr>
          <w:rFonts w:eastAsia="Times New Roman" w:cs="Arial"/>
          <w:szCs w:val="24"/>
        </w:rPr>
        <w:t>]</w:t>
      </w:r>
      <w:r w:rsidRPr="004976AD">
        <w:rPr>
          <w:rFonts w:eastAsia="Times New Roman" w:cs="Arial"/>
          <w:szCs w:val="24"/>
        </w:rPr>
        <w:t>):</w:t>
      </w:r>
    </w:p>
    <w:p w14:paraId="27CE22D7" w14:textId="77777777" w:rsidR="00CB1A65" w:rsidRPr="00850AD5" w:rsidRDefault="00850AD5" w:rsidP="00CB1A65">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cs="Arial"/>
          <w:szCs w:val="24"/>
        </w:rPr>
      </w:pPr>
      <w:r>
        <w:rPr>
          <w:rFonts w:cs="Arial"/>
          <w:szCs w:val="24"/>
        </w:rPr>
        <w:t>Describe response here.</w:t>
      </w:r>
    </w:p>
    <w:p w14:paraId="2A1B53BF" w14:textId="77777777" w:rsidR="003A0B26" w:rsidRDefault="00850AD5" w:rsidP="00187B24">
      <w:pPr>
        <w:spacing w:before="240"/>
      </w:pPr>
      <w:r w:rsidRPr="00DD34DC">
        <w:rPr>
          <w:rFonts w:cs="Arial"/>
          <w:szCs w:val="24"/>
        </w:rPr>
        <w:t>Describe how parents and family members</w:t>
      </w:r>
      <w:r>
        <w:rPr>
          <w:rFonts w:cs="Arial"/>
          <w:szCs w:val="24"/>
        </w:rPr>
        <w:t xml:space="preserve"> will</w:t>
      </w:r>
      <w:r w:rsidRPr="00DD34DC">
        <w:rPr>
          <w:rFonts w:cs="Arial"/>
          <w:szCs w:val="24"/>
        </w:rPr>
        <w:t xml:space="preserve"> be involved in the development of th</w:t>
      </w:r>
      <w:r w:rsidRPr="00494631">
        <w:rPr>
          <w:rFonts w:cs="Arial"/>
          <w:szCs w:val="24"/>
        </w:rPr>
        <w:t>e LEA Plan and support and improvement plans under ESSA Section 1111(d</w:t>
      </w:r>
      <w:proofErr w:type="gramStart"/>
      <w:r w:rsidRPr="00494631">
        <w:rPr>
          <w:rFonts w:cs="Arial"/>
          <w:szCs w:val="24"/>
        </w:rPr>
        <w:t>)(</w:t>
      </w:r>
      <w:proofErr w:type="gramEnd"/>
      <w:r w:rsidRPr="00494631">
        <w:rPr>
          <w:rFonts w:cs="Arial"/>
          <w:szCs w:val="24"/>
        </w:rPr>
        <w:t>1-2)</w:t>
      </w:r>
      <w:r w:rsidRPr="006F7F02">
        <w:rPr>
          <w:rFonts w:cs="Arial"/>
          <w:szCs w:val="24"/>
        </w:rPr>
        <w:t xml:space="preserve"> (ESSA </w:t>
      </w:r>
      <w:r>
        <w:rPr>
          <w:rFonts w:cs="Arial"/>
          <w:szCs w:val="24"/>
        </w:rPr>
        <w:t>S</w:t>
      </w:r>
      <w:r w:rsidRPr="00DD34DC">
        <w:rPr>
          <w:rFonts w:cs="Arial"/>
          <w:szCs w:val="24"/>
        </w:rPr>
        <w:t>ection 1116</w:t>
      </w:r>
      <w:r>
        <w:rPr>
          <w:rFonts w:cs="Arial"/>
          <w:szCs w:val="24"/>
        </w:rPr>
        <w:t>[</w:t>
      </w:r>
      <w:r w:rsidRPr="00DD34DC">
        <w:rPr>
          <w:rFonts w:cs="Arial"/>
          <w:szCs w:val="24"/>
        </w:rPr>
        <w:t>a</w:t>
      </w:r>
      <w:r>
        <w:rPr>
          <w:rFonts w:cs="Arial"/>
          <w:szCs w:val="24"/>
        </w:rPr>
        <w:t>][</w:t>
      </w:r>
      <w:r w:rsidRPr="00DD34DC">
        <w:rPr>
          <w:rFonts w:cs="Arial"/>
          <w:szCs w:val="24"/>
        </w:rPr>
        <w:t>2</w:t>
      </w:r>
      <w:r>
        <w:rPr>
          <w:rFonts w:cs="Arial"/>
          <w:szCs w:val="24"/>
        </w:rPr>
        <w:t>][</w:t>
      </w:r>
      <w:r w:rsidRPr="00DD34DC">
        <w:rPr>
          <w:rFonts w:cs="Arial"/>
          <w:szCs w:val="24"/>
        </w:rPr>
        <w:t>A</w:t>
      </w:r>
      <w:r>
        <w:rPr>
          <w:rFonts w:cs="Arial"/>
          <w:szCs w:val="24"/>
        </w:rPr>
        <w:t>])</w:t>
      </w:r>
      <w:r w:rsidRPr="00DD34DC">
        <w:rPr>
          <w:rFonts w:cs="Arial"/>
          <w:szCs w:val="24"/>
        </w:rPr>
        <w:t>:</w:t>
      </w:r>
    </w:p>
    <w:p w14:paraId="75687E5B" w14:textId="77777777" w:rsidR="00CB1A65" w:rsidRDefault="00850AD5" w:rsidP="00CB1A65">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CB1A65">
        <w:t xml:space="preserve"> here.</w:t>
      </w:r>
    </w:p>
    <w:p w14:paraId="44C45D33" w14:textId="77777777" w:rsidR="00782A33" w:rsidRDefault="00850AD5" w:rsidP="00187B24">
      <w:pPr>
        <w:spacing w:before="240"/>
      </w:pPr>
      <w:r>
        <w:rPr>
          <w:rFonts w:cs="Arial"/>
          <w:szCs w:val="24"/>
        </w:rPr>
        <w:t xml:space="preserve">Describe </w:t>
      </w:r>
      <w:r w:rsidRPr="00DD34DC">
        <w:rPr>
          <w:rFonts w:cs="Arial"/>
          <w:szCs w:val="24"/>
        </w:rPr>
        <w:t xml:space="preserve">how the </w:t>
      </w:r>
      <w:r w:rsidRPr="00494631">
        <w:rPr>
          <w:rFonts w:cs="Arial"/>
          <w:szCs w:val="24"/>
        </w:rPr>
        <w:t xml:space="preserve">LEA </w:t>
      </w:r>
      <w:r w:rsidRPr="006F7F02">
        <w:rPr>
          <w:rFonts w:cs="Arial"/>
          <w:szCs w:val="24"/>
        </w:rPr>
        <w:t>provides the coordination, technical assistance, and other support necessary to assist and build the capacity of all participating schools within the LEA in planning and implementing effective parent and family involvement activities to improve student academic achievement and school performance, and how this may include meaningful consultation with employers, business leaders, and philanthropic organizations, or individuals with expertise in effectively engaging parents and family members in education (ESSA Section 1116</w:t>
      </w:r>
      <w:r>
        <w:rPr>
          <w:rFonts w:cs="Arial"/>
          <w:szCs w:val="24"/>
        </w:rPr>
        <w:t>[</w:t>
      </w:r>
      <w:r w:rsidRPr="00DD34DC">
        <w:rPr>
          <w:rFonts w:cs="Arial"/>
          <w:szCs w:val="24"/>
        </w:rPr>
        <w:t>a</w:t>
      </w:r>
      <w:r>
        <w:rPr>
          <w:rFonts w:cs="Arial"/>
          <w:szCs w:val="24"/>
        </w:rPr>
        <w:t>][</w:t>
      </w:r>
      <w:r w:rsidRPr="00DD34DC">
        <w:rPr>
          <w:rFonts w:cs="Arial"/>
          <w:szCs w:val="24"/>
        </w:rPr>
        <w:t>2</w:t>
      </w:r>
      <w:r>
        <w:rPr>
          <w:rFonts w:cs="Arial"/>
          <w:szCs w:val="24"/>
        </w:rPr>
        <w:t>][</w:t>
      </w:r>
      <w:r w:rsidRPr="00DD34DC">
        <w:rPr>
          <w:rFonts w:cs="Arial"/>
          <w:szCs w:val="24"/>
        </w:rPr>
        <w:t>B</w:t>
      </w:r>
      <w:r>
        <w:rPr>
          <w:rFonts w:cs="Arial"/>
          <w:szCs w:val="24"/>
        </w:rPr>
        <w:t>]</w:t>
      </w:r>
      <w:r w:rsidRPr="00DD34DC">
        <w:rPr>
          <w:rFonts w:cs="Arial"/>
          <w:szCs w:val="24"/>
        </w:rPr>
        <w:t>):</w:t>
      </w:r>
    </w:p>
    <w:p w14:paraId="3C3835FC" w14:textId="77777777" w:rsidR="00CB1A65" w:rsidRDefault="00850AD5" w:rsidP="00CB1A65">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CB1A65">
        <w:t xml:space="preserve"> here.</w:t>
      </w:r>
    </w:p>
    <w:p w14:paraId="537BD0D3" w14:textId="77777777" w:rsidR="000059E8" w:rsidRDefault="00850AD5" w:rsidP="000059E8">
      <w:pPr>
        <w:spacing w:before="240"/>
      </w:pPr>
      <w:r w:rsidRPr="00DD34DC">
        <w:rPr>
          <w:rFonts w:cs="Arial"/>
          <w:szCs w:val="24"/>
        </w:rPr>
        <w:t>Describe how the</w:t>
      </w:r>
      <w:r w:rsidRPr="00494631">
        <w:rPr>
          <w:rFonts w:cs="Arial"/>
          <w:szCs w:val="24"/>
        </w:rPr>
        <w:t xml:space="preserve"> LEA</w:t>
      </w:r>
      <w:r w:rsidRPr="004976AD">
        <w:rPr>
          <w:rFonts w:cs="Arial"/>
          <w:szCs w:val="24"/>
        </w:rPr>
        <w:t xml:space="preserve"> coordinates or integrates parent and family engagement strategies with other relevant federal, state, local laws, and programs (ESSA </w:t>
      </w:r>
      <w:r>
        <w:rPr>
          <w:rFonts w:cs="Arial"/>
          <w:szCs w:val="24"/>
        </w:rPr>
        <w:t>S</w:t>
      </w:r>
      <w:r w:rsidRPr="004976AD">
        <w:rPr>
          <w:rFonts w:cs="Arial"/>
          <w:szCs w:val="24"/>
        </w:rPr>
        <w:t>ection 1116</w:t>
      </w:r>
      <w:r>
        <w:rPr>
          <w:rFonts w:cs="Arial"/>
          <w:szCs w:val="24"/>
        </w:rPr>
        <w:t>[</w:t>
      </w:r>
      <w:r w:rsidRPr="004976AD">
        <w:rPr>
          <w:rFonts w:cs="Arial"/>
          <w:szCs w:val="24"/>
        </w:rPr>
        <w:t>a</w:t>
      </w:r>
      <w:r>
        <w:rPr>
          <w:rFonts w:cs="Arial"/>
          <w:szCs w:val="24"/>
        </w:rPr>
        <w:t>[[</w:t>
      </w:r>
      <w:r w:rsidRPr="004976AD">
        <w:rPr>
          <w:rFonts w:cs="Arial"/>
          <w:szCs w:val="24"/>
        </w:rPr>
        <w:t>2</w:t>
      </w:r>
      <w:r>
        <w:rPr>
          <w:rFonts w:cs="Arial"/>
          <w:szCs w:val="24"/>
        </w:rPr>
        <w:t>][</w:t>
      </w:r>
      <w:r w:rsidRPr="004976AD">
        <w:rPr>
          <w:rFonts w:cs="Arial"/>
          <w:szCs w:val="24"/>
        </w:rPr>
        <w:t>C</w:t>
      </w:r>
      <w:r>
        <w:rPr>
          <w:rFonts w:cs="Arial"/>
          <w:szCs w:val="24"/>
        </w:rPr>
        <w:t>]</w:t>
      </w:r>
      <w:r w:rsidRPr="004976AD">
        <w:rPr>
          <w:rFonts w:cs="Arial"/>
          <w:szCs w:val="24"/>
        </w:rPr>
        <w:t>):</w:t>
      </w:r>
    </w:p>
    <w:p w14:paraId="5007050B" w14:textId="77777777" w:rsidR="00C844D3" w:rsidRDefault="00850AD5" w:rsidP="00C844D3">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C844D3">
        <w:t xml:space="preserve"> here.</w:t>
      </w:r>
    </w:p>
    <w:p w14:paraId="38596165" w14:textId="77777777" w:rsidR="0027307A" w:rsidRDefault="00850AD5" w:rsidP="0027307A">
      <w:pPr>
        <w:spacing w:before="240" w:line="240" w:lineRule="auto"/>
        <w:rPr>
          <w:rFonts w:cs="Arial"/>
          <w:szCs w:val="24"/>
        </w:rPr>
      </w:pPr>
      <w:r w:rsidRPr="00DD34DC">
        <w:rPr>
          <w:rFonts w:cs="Arial"/>
          <w:szCs w:val="24"/>
        </w:rPr>
        <w:t>Describe how the LEA will</w:t>
      </w:r>
      <w:r w:rsidRPr="004976AD">
        <w:rPr>
          <w:rFonts w:cs="Arial"/>
          <w:szCs w:val="24"/>
        </w:rPr>
        <w:t xml:space="preserve"> conduct, with meaningful involvement of parents and family members, an annual evaluation of the content and effectiveness of this Policy on improving academic quality of all schools served under Title I, Part A (ESSA </w:t>
      </w:r>
      <w:r>
        <w:rPr>
          <w:rFonts w:cs="Arial"/>
          <w:szCs w:val="24"/>
        </w:rPr>
        <w:t>S</w:t>
      </w:r>
      <w:r w:rsidRPr="004976AD">
        <w:rPr>
          <w:rFonts w:cs="Arial"/>
          <w:szCs w:val="24"/>
        </w:rPr>
        <w:t>ection 1116</w:t>
      </w:r>
      <w:r>
        <w:rPr>
          <w:rFonts w:cs="Arial"/>
          <w:szCs w:val="24"/>
        </w:rPr>
        <w:t>[</w:t>
      </w:r>
      <w:r w:rsidRPr="004976AD">
        <w:rPr>
          <w:rFonts w:cs="Arial"/>
          <w:szCs w:val="24"/>
        </w:rPr>
        <w:t>a</w:t>
      </w:r>
      <w:r>
        <w:rPr>
          <w:rFonts w:cs="Arial"/>
          <w:szCs w:val="24"/>
        </w:rPr>
        <w:t>][</w:t>
      </w:r>
      <w:r w:rsidRPr="004976AD">
        <w:rPr>
          <w:rFonts w:cs="Arial"/>
          <w:szCs w:val="24"/>
        </w:rPr>
        <w:t>2</w:t>
      </w:r>
      <w:r>
        <w:rPr>
          <w:rFonts w:cs="Arial"/>
          <w:szCs w:val="24"/>
        </w:rPr>
        <w:t>][</w:t>
      </w:r>
      <w:r w:rsidRPr="004976AD">
        <w:rPr>
          <w:rFonts w:cs="Arial"/>
          <w:szCs w:val="24"/>
        </w:rPr>
        <w:t>D</w:t>
      </w:r>
      <w:r>
        <w:rPr>
          <w:rFonts w:cs="Arial"/>
          <w:szCs w:val="24"/>
        </w:rPr>
        <w:t>])</w:t>
      </w:r>
      <w:r w:rsidRPr="004976AD">
        <w:rPr>
          <w:rFonts w:cs="Arial"/>
          <w:szCs w:val="24"/>
        </w:rPr>
        <w:t>:</w:t>
      </w:r>
    </w:p>
    <w:p w14:paraId="57FA36D5" w14:textId="77777777" w:rsidR="0027307A" w:rsidRPr="000517CB" w:rsidRDefault="0027307A" w:rsidP="0027307A">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Type examples or add bullets here.</w:t>
      </w:r>
    </w:p>
    <w:p w14:paraId="35166CBC" w14:textId="77777777" w:rsidR="0027307A" w:rsidRDefault="00850AD5" w:rsidP="0027307A">
      <w:pPr>
        <w:spacing w:before="240"/>
        <w:rPr>
          <w:rFonts w:cs="Arial"/>
          <w:szCs w:val="24"/>
        </w:rPr>
      </w:pPr>
      <w:r w:rsidRPr="004976AD">
        <w:rPr>
          <w:rFonts w:cs="Arial"/>
          <w:szCs w:val="24"/>
        </w:rPr>
        <w:t xml:space="preserve">Describe how the LEA includes the following in the annual evaluation of the Title I, Part A parent and family engagement policy: identify barriers to greater participation by parents in activities authorized by this section (with particular attention to parents who </w:t>
      </w:r>
      <w:r w:rsidRPr="004976AD">
        <w:rPr>
          <w:rFonts w:cs="Arial"/>
          <w:szCs w:val="24"/>
        </w:rPr>
        <w:lastRenderedPageBreak/>
        <w:t xml:space="preserve">are economically disadvantaged, are disabled, have limited English proficiency, have limited literacy, or are of any racial or ethnic minority background); identify the needs of parents and family members to assist with the learning of their children, including engaging with school personnel and teachers; and identify strategies to support successful school and family interactions (ESSA </w:t>
      </w:r>
      <w:r>
        <w:rPr>
          <w:rFonts w:cs="Arial"/>
          <w:szCs w:val="24"/>
        </w:rPr>
        <w:t>S</w:t>
      </w:r>
      <w:r w:rsidRPr="004976AD">
        <w:rPr>
          <w:rFonts w:cs="Arial"/>
          <w:szCs w:val="24"/>
        </w:rPr>
        <w:t>ection 1116</w:t>
      </w:r>
      <w:r>
        <w:rPr>
          <w:rFonts w:cs="Arial"/>
          <w:szCs w:val="24"/>
        </w:rPr>
        <w:t>[</w:t>
      </w:r>
      <w:r w:rsidRPr="004976AD">
        <w:rPr>
          <w:rFonts w:cs="Arial"/>
          <w:szCs w:val="24"/>
        </w:rPr>
        <w:t>a</w:t>
      </w:r>
      <w:r>
        <w:rPr>
          <w:rFonts w:cs="Arial"/>
          <w:szCs w:val="24"/>
        </w:rPr>
        <w:t>][</w:t>
      </w:r>
      <w:r w:rsidRPr="004976AD">
        <w:rPr>
          <w:rFonts w:cs="Arial"/>
          <w:szCs w:val="24"/>
        </w:rPr>
        <w:t>2</w:t>
      </w:r>
      <w:r>
        <w:rPr>
          <w:rFonts w:cs="Arial"/>
          <w:szCs w:val="24"/>
        </w:rPr>
        <w:t>][</w:t>
      </w:r>
      <w:r w:rsidRPr="004976AD">
        <w:rPr>
          <w:rFonts w:cs="Arial"/>
          <w:szCs w:val="24"/>
        </w:rPr>
        <w:t>D</w:t>
      </w:r>
      <w:r>
        <w:rPr>
          <w:rFonts w:cs="Arial"/>
          <w:szCs w:val="24"/>
        </w:rPr>
        <w:t>][</w:t>
      </w:r>
      <w:proofErr w:type="spellStart"/>
      <w:r w:rsidRPr="004976AD">
        <w:rPr>
          <w:rFonts w:cs="Arial"/>
          <w:szCs w:val="24"/>
        </w:rPr>
        <w:t>i</w:t>
      </w:r>
      <w:proofErr w:type="spellEnd"/>
      <w:r w:rsidRPr="004976AD">
        <w:rPr>
          <w:rFonts w:cs="Arial"/>
          <w:szCs w:val="24"/>
        </w:rPr>
        <w:t>-iii</w:t>
      </w:r>
      <w:r>
        <w:rPr>
          <w:rFonts w:cs="Arial"/>
          <w:szCs w:val="24"/>
        </w:rPr>
        <w:t>]):</w:t>
      </w:r>
    </w:p>
    <w:p w14:paraId="38563C98" w14:textId="77777777" w:rsidR="00C844D3" w:rsidRDefault="00850AD5" w:rsidP="00C844D3">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C844D3">
        <w:t xml:space="preserve"> here.</w:t>
      </w:r>
    </w:p>
    <w:p w14:paraId="5F5F53F5" w14:textId="77777777" w:rsidR="000059E8" w:rsidRDefault="00850AD5" w:rsidP="000059E8">
      <w:pPr>
        <w:spacing w:before="240"/>
      </w:pPr>
      <w:r w:rsidRPr="00DD34DC">
        <w:rPr>
          <w:rFonts w:cs="Arial"/>
          <w:szCs w:val="24"/>
        </w:rPr>
        <w:t>Describe h</w:t>
      </w:r>
      <w:r w:rsidRPr="00494631">
        <w:rPr>
          <w:rFonts w:cs="Arial"/>
          <w:szCs w:val="24"/>
        </w:rPr>
        <w:t xml:space="preserve">ow the </w:t>
      </w:r>
      <w:r w:rsidRPr="006F7F02">
        <w:rPr>
          <w:rFonts w:cs="Arial"/>
          <w:szCs w:val="24"/>
        </w:rPr>
        <w:t>LEA will use the findings of such evaluation ESSA Section 1116(a)(2)(</w:t>
      </w:r>
      <w:proofErr w:type="gramStart"/>
      <w:r w:rsidRPr="006F7F02">
        <w:rPr>
          <w:rFonts w:cs="Arial"/>
          <w:szCs w:val="24"/>
        </w:rPr>
        <w:t>D)(</w:t>
      </w:r>
      <w:proofErr w:type="spellStart"/>
      <w:proofErr w:type="gramEnd"/>
      <w:r w:rsidRPr="006F7F02">
        <w:rPr>
          <w:rFonts w:cs="Arial"/>
          <w:szCs w:val="24"/>
        </w:rPr>
        <w:t>i</w:t>
      </w:r>
      <w:proofErr w:type="spellEnd"/>
      <w:r w:rsidRPr="006F7F02">
        <w:rPr>
          <w:rFonts w:cs="Arial"/>
          <w:szCs w:val="24"/>
        </w:rPr>
        <w:t>-iii) to designed evidence based strategies for more effective parental involvement and to revise, if necessary, the parent and family engagement policy</w:t>
      </w:r>
      <w:r w:rsidRPr="004976AD">
        <w:rPr>
          <w:rFonts w:cs="Arial"/>
          <w:szCs w:val="24"/>
        </w:rPr>
        <w:t xml:space="preserve"> (ESSA Section 1116</w:t>
      </w:r>
      <w:r>
        <w:rPr>
          <w:rFonts w:cs="Arial"/>
          <w:szCs w:val="24"/>
        </w:rPr>
        <w:t>[</w:t>
      </w:r>
      <w:r w:rsidRPr="004976AD">
        <w:rPr>
          <w:rFonts w:cs="Arial"/>
          <w:szCs w:val="24"/>
        </w:rPr>
        <w:t>a</w:t>
      </w:r>
      <w:r>
        <w:rPr>
          <w:rFonts w:cs="Arial"/>
          <w:szCs w:val="24"/>
        </w:rPr>
        <w:t>][</w:t>
      </w:r>
      <w:r w:rsidRPr="00DD34DC">
        <w:rPr>
          <w:rFonts w:cs="Arial"/>
          <w:szCs w:val="24"/>
        </w:rPr>
        <w:t>2</w:t>
      </w:r>
      <w:r>
        <w:rPr>
          <w:rFonts w:cs="Arial"/>
          <w:szCs w:val="24"/>
        </w:rPr>
        <w:t>][</w:t>
      </w:r>
      <w:r w:rsidRPr="004976AD">
        <w:rPr>
          <w:rFonts w:cs="Arial"/>
          <w:szCs w:val="24"/>
        </w:rPr>
        <w:t>E</w:t>
      </w:r>
      <w:r>
        <w:rPr>
          <w:rFonts w:cs="Arial"/>
          <w:szCs w:val="24"/>
        </w:rPr>
        <w:t>]</w:t>
      </w:r>
      <w:r w:rsidRPr="004976AD">
        <w:rPr>
          <w:rFonts w:cs="Arial"/>
          <w:szCs w:val="24"/>
        </w:rPr>
        <w:t>):</w:t>
      </w:r>
    </w:p>
    <w:p w14:paraId="6724B571" w14:textId="77777777" w:rsidR="00C844D3" w:rsidRDefault="00850AD5" w:rsidP="00C844D3">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C844D3">
        <w:t xml:space="preserve"> here.</w:t>
      </w:r>
    </w:p>
    <w:p w14:paraId="0651AF48" w14:textId="77777777" w:rsidR="000059E8" w:rsidRDefault="00850AD5" w:rsidP="000059E8">
      <w:pPr>
        <w:spacing w:before="240"/>
      </w:pPr>
      <w:r w:rsidRPr="00DD34DC">
        <w:rPr>
          <w:rFonts w:cs="Arial"/>
          <w:szCs w:val="24"/>
        </w:rPr>
        <w:t>Describe how the LEA involves</w:t>
      </w:r>
      <w:r w:rsidRPr="00494631">
        <w:rPr>
          <w:rFonts w:cs="Arial"/>
          <w:szCs w:val="24"/>
        </w:rPr>
        <w:t xml:space="preserve"> parents in the activities of the schools served under Title I, Part A, which may include establishing a parent advisory board comprised of a sufficient number and representative group of parents or family members served by the LEA to adequately represent </w:t>
      </w:r>
      <w:r w:rsidRPr="006F7F02">
        <w:rPr>
          <w:rFonts w:cs="Arial"/>
          <w:szCs w:val="24"/>
        </w:rPr>
        <w:t>the needs of the population served by the LEA for the purposes of developing, revising, and reviewing the parent and family engagement policy (ESSA Section 1116</w:t>
      </w:r>
      <w:r>
        <w:rPr>
          <w:rFonts w:cs="Arial"/>
          <w:szCs w:val="24"/>
        </w:rPr>
        <w:t>[</w:t>
      </w:r>
      <w:r w:rsidRPr="00DD34DC">
        <w:rPr>
          <w:rFonts w:cs="Arial"/>
          <w:szCs w:val="24"/>
        </w:rPr>
        <w:t>a</w:t>
      </w:r>
      <w:r>
        <w:rPr>
          <w:rFonts w:cs="Arial"/>
          <w:szCs w:val="24"/>
        </w:rPr>
        <w:t>][</w:t>
      </w:r>
      <w:r w:rsidRPr="00494631">
        <w:rPr>
          <w:rFonts w:cs="Arial"/>
          <w:szCs w:val="24"/>
        </w:rPr>
        <w:t>2</w:t>
      </w:r>
      <w:r>
        <w:rPr>
          <w:rFonts w:cs="Arial"/>
          <w:szCs w:val="24"/>
        </w:rPr>
        <w:t>][</w:t>
      </w:r>
      <w:r w:rsidRPr="00494631">
        <w:rPr>
          <w:rFonts w:cs="Arial"/>
          <w:szCs w:val="24"/>
        </w:rPr>
        <w:t>F</w:t>
      </w:r>
      <w:r>
        <w:rPr>
          <w:rFonts w:cs="Arial"/>
          <w:szCs w:val="24"/>
        </w:rPr>
        <w:t>]</w:t>
      </w:r>
      <w:r w:rsidRPr="00494631">
        <w:rPr>
          <w:rFonts w:cs="Arial"/>
          <w:szCs w:val="24"/>
        </w:rPr>
        <w:t>)</w:t>
      </w:r>
      <w:r w:rsidRPr="006F7F02">
        <w:rPr>
          <w:rFonts w:cs="Arial"/>
          <w:szCs w:val="24"/>
        </w:rPr>
        <w:t>:</w:t>
      </w:r>
    </w:p>
    <w:p w14:paraId="06BE20F8" w14:textId="77777777" w:rsidR="00C844D3" w:rsidRDefault="00033E94" w:rsidP="00C844D3">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C844D3">
        <w:t xml:space="preserve"> here.</w:t>
      </w:r>
    </w:p>
    <w:p w14:paraId="47038C55" w14:textId="77777777" w:rsidR="000059E8" w:rsidRDefault="00033E94" w:rsidP="000059E8">
      <w:pPr>
        <w:spacing w:before="240"/>
      </w:pPr>
      <w:r>
        <w:rPr>
          <w:rFonts w:eastAsia="Times New Roman" w:cs="Arial"/>
          <w:szCs w:val="24"/>
        </w:rPr>
        <w:t>Describe how parents and family members of participating children in Title I, Part A programs are involved in jointly developing, distributing to, a written school parent and family engagement policy, agreed upon by such parents for carrying out the requirements in ESSA Section 1116(c) through (f) (ESSA Section 1116[b][1]):</w:t>
      </w:r>
    </w:p>
    <w:p w14:paraId="6E2B623B" w14:textId="77777777" w:rsidR="00C844D3" w:rsidRDefault="00033E94" w:rsidP="00C844D3">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C844D3">
        <w:t xml:space="preserve"> here.</w:t>
      </w:r>
    </w:p>
    <w:p w14:paraId="11646AF8" w14:textId="77777777" w:rsidR="0027307A" w:rsidRDefault="00033E94" w:rsidP="00A97379">
      <w:pPr>
        <w:spacing w:before="240"/>
      </w:pPr>
      <w:r>
        <w:rPr>
          <w:rFonts w:eastAsia="Times New Roman" w:cs="Arial"/>
          <w:szCs w:val="24"/>
        </w:rPr>
        <w:t>Describe how parents and family members of participating children in Title I, Part A programs, may amend a parent and family engagement school policy that applies to all parents and family members, if necessary, to meet the requirements (ESSA Section 1116[b][2]):</w:t>
      </w:r>
    </w:p>
    <w:p w14:paraId="5468778C" w14:textId="77777777" w:rsidR="0027307A" w:rsidRDefault="00033E94" w:rsidP="0027307A">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27307A">
        <w:t xml:space="preserve"> here.</w:t>
      </w:r>
    </w:p>
    <w:p w14:paraId="46BF0C54" w14:textId="77777777" w:rsidR="0027307A" w:rsidRDefault="00033E94" w:rsidP="0027307A">
      <w:pPr>
        <w:spacing w:before="240"/>
      </w:pPr>
      <w:r>
        <w:rPr>
          <w:rFonts w:cs="Arial"/>
          <w:szCs w:val="24"/>
        </w:rPr>
        <w:t>Describe how the LEA involved has a school district-level parent and family engagement policy that applies to all parents and family members in all schools served by the LEA, and how the LEA may amend that policy, if necessary to meet the requirements (ESSA Section 1116[b][3]):</w:t>
      </w:r>
    </w:p>
    <w:p w14:paraId="2A48BD85" w14:textId="77777777" w:rsidR="0027307A" w:rsidRDefault="00033E94" w:rsidP="0027307A">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27307A">
        <w:t xml:space="preserve"> here.</w:t>
      </w:r>
    </w:p>
    <w:p w14:paraId="439B6A56" w14:textId="77777777" w:rsidR="00742E68" w:rsidRDefault="00033E94" w:rsidP="00A97379">
      <w:pPr>
        <w:spacing w:before="240"/>
      </w:pPr>
      <w:r>
        <w:rPr>
          <w:rFonts w:cs="Arial"/>
          <w:szCs w:val="24"/>
        </w:rPr>
        <w:lastRenderedPageBreak/>
        <w:t>Describe how parents and family members of children participating in Title I, Part A programs can, if they find that the plan under ESSA Section 1112 is not satisfactory to the parents and family members, and the LEA shall submit the parent comments with the plan when the LEA submits the plan to the State (ESSA Section 1116[b][4]):</w:t>
      </w:r>
    </w:p>
    <w:p w14:paraId="3C4B48F9" w14:textId="77777777" w:rsidR="00CB1A65" w:rsidRDefault="00033E94" w:rsidP="00CB1A65">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CB1A65">
        <w:t xml:space="preserve"> here.</w:t>
      </w:r>
    </w:p>
    <w:p w14:paraId="2F3B493B" w14:textId="77777777" w:rsidR="004D2C28" w:rsidRDefault="00033E94" w:rsidP="004D2C28">
      <w:pPr>
        <w:spacing w:before="240"/>
      </w:pPr>
      <w:r>
        <w:rPr>
          <w:rFonts w:cs="Arial"/>
          <w:szCs w:val="24"/>
        </w:rPr>
        <w:t>Describe how the school served by Title I, Part A funds holds an annual meeting, at a convenient time, to which all parents and family members of participating children shall be invited and encouraged to attend, to inform parents of their school’s participation under Title I, Part A and to explain the requirements and the rights of the parents to be involved (ESSA Section 1116[c][1]):</w:t>
      </w:r>
    </w:p>
    <w:p w14:paraId="10752EEF" w14:textId="77777777" w:rsidR="00CB1A65" w:rsidRDefault="00033E94" w:rsidP="00CB1A65">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CB1A65">
        <w:t xml:space="preserve"> here.</w:t>
      </w:r>
    </w:p>
    <w:p w14:paraId="7A9639C6" w14:textId="77777777" w:rsidR="000C7FD5" w:rsidRDefault="00033E94" w:rsidP="000C7FD5">
      <w:pPr>
        <w:rPr>
          <w:rFonts w:cs="Arial"/>
          <w:szCs w:val="24"/>
        </w:rPr>
      </w:pPr>
      <w:r>
        <w:rPr>
          <w:rFonts w:cs="Arial"/>
          <w:szCs w:val="24"/>
        </w:rPr>
        <w:t xml:space="preserve">Describe the steps that the school takes to offer a flexible number of meetings, such as meetings in the morning, afternoon, evening or other ways and may provide, with funds provided under Title I, Part A, for transportation, </w:t>
      </w:r>
      <w:proofErr w:type="gramStart"/>
      <w:r>
        <w:rPr>
          <w:rFonts w:cs="Arial"/>
          <w:szCs w:val="24"/>
        </w:rPr>
        <w:t>child care</w:t>
      </w:r>
      <w:proofErr w:type="gramEnd"/>
      <w:r>
        <w:rPr>
          <w:rFonts w:cs="Arial"/>
          <w:szCs w:val="24"/>
        </w:rPr>
        <w:t>, or home visits, as such services relate to parental involvement (ESSA Section 1116[c][2]):</w:t>
      </w:r>
    </w:p>
    <w:p w14:paraId="70334E8C" w14:textId="77777777" w:rsidR="00CB1A65" w:rsidRDefault="00033E94" w:rsidP="00CB1A65">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CB1A65">
        <w:t xml:space="preserve"> here.</w:t>
      </w:r>
    </w:p>
    <w:p w14:paraId="7B59472B" w14:textId="77777777" w:rsidR="000C7FD5" w:rsidRDefault="00913388" w:rsidP="000C7FD5">
      <w:pPr>
        <w:spacing w:before="240"/>
      </w:pPr>
      <w:r>
        <w:rPr>
          <w:rFonts w:cs="Arial"/>
          <w:szCs w:val="24"/>
        </w:rPr>
        <w:t>Describe how parents and family members of participating children are involved, and in an organized, ongoing, and timely way, in the planning, review, and improvement of programs under Title I, Part A, including the planning, review, and improvement of the school parent and family engagement policy and the joint development of schoolwide program plan under ESSA Section 1114(b), except that if a school has in place a process for involving parents in the joint planning and design of the school’s programs, the school may use that process, if such process includes an adequate representation of parents of participating children (ESSA Section 1116[c][3]):</w:t>
      </w:r>
    </w:p>
    <w:p w14:paraId="2B0C35A2" w14:textId="77777777" w:rsidR="00CB1A65" w:rsidRDefault="00913388" w:rsidP="00CB1A65">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CB1A65">
        <w:t xml:space="preserve"> here.</w:t>
      </w:r>
    </w:p>
    <w:p w14:paraId="0E7248D1" w14:textId="77777777" w:rsidR="003A09DB" w:rsidRDefault="00913388" w:rsidP="000C7FD5">
      <w:pPr>
        <w:spacing w:before="240"/>
      </w:pPr>
      <w:r>
        <w:rPr>
          <w:rFonts w:cs="Arial"/>
          <w:szCs w:val="24"/>
        </w:rPr>
        <w:t>Describe how the school is providing parents and family members of participating children of Title I, Part A programs: timely information about programs under Title I, Part A; a description and explanation of the curriculum in use at the school, the forms of academic assessment used to measure student progress, and the achievement levels of the challenging State academic standards; and if requested by parents, opportunities for regular meetings to formulate suggestions and to participate, as appropriate, in decisions relating to the education of their children, and respond to any such suggestions as soon as practicably possible (ESSA Section 1116[c][4][A-C])</w:t>
      </w:r>
    </w:p>
    <w:p w14:paraId="51603FE8" w14:textId="77777777" w:rsidR="0027307A" w:rsidRDefault="00913388" w:rsidP="0027307A">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cs="Arial"/>
        </w:rPr>
      </w:pPr>
      <w:r>
        <w:t>Describe response</w:t>
      </w:r>
      <w:r w:rsidR="00CB1A65">
        <w:t xml:space="preserve"> here.</w:t>
      </w:r>
    </w:p>
    <w:p w14:paraId="74809A25" w14:textId="77777777" w:rsidR="003A09DB" w:rsidRDefault="00913388" w:rsidP="00E54C7F">
      <w:pPr>
        <w:spacing w:before="240"/>
      </w:pPr>
      <w:r>
        <w:rPr>
          <w:rFonts w:cs="Arial"/>
          <w:szCs w:val="24"/>
        </w:rPr>
        <w:t xml:space="preserve">Describe how the schoolwide program plan, ESSA Section 1114(b) is not satisfactory to the parents of participating children in Title I, Part A programs, submitting any parent </w:t>
      </w:r>
      <w:r>
        <w:rPr>
          <w:rFonts w:cs="Arial"/>
          <w:szCs w:val="24"/>
        </w:rPr>
        <w:lastRenderedPageBreak/>
        <w:t>comments on the plan when the school makes the plan available to the LEA (ESSA Section 1116[c][5]):</w:t>
      </w:r>
    </w:p>
    <w:p w14:paraId="04A668BE" w14:textId="77777777" w:rsidR="00CB1A65" w:rsidRDefault="00913388" w:rsidP="00CB1A65">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CB1A65">
        <w:t xml:space="preserve"> here.</w:t>
      </w:r>
    </w:p>
    <w:p w14:paraId="7F0CF8B1" w14:textId="77777777" w:rsidR="003A09DB" w:rsidRDefault="00913388" w:rsidP="003441F6">
      <w:pPr>
        <w:spacing w:before="240" w:after="480"/>
        <w:rPr>
          <w:szCs w:val="24"/>
        </w:rPr>
      </w:pPr>
      <w:r w:rsidRPr="00913388">
        <w:rPr>
          <w:rFonts w:cs="Arial"/>
          <w:shd w:val="clear" w:color="auto" w:fill="D9D9D9" w:themeFill="background1" w:themeFillShade="D9"/>
        </w:rPr>
        <w:t>(Insert Single-School LEA’s Name)</w:t>
      </w:r>
      <w:r>
        <w:rPr>
          <w:szCs w:val="24"/>
        </w:rPr>
        <w:t xml:space="preserve"> Title I, Part A School Parent and Family Engagement Policy was developed jointly and agreed on with parents and family members of children participating in Title I, Part A programs on </w:t>
      </w:r>
      <w:r w:rsidRPr="00913388">
        <w:rPr>
          <w:szCs w:val="24"/>
          <w:shd w:val="clear" w:color="auto" w:fill="D9D9D9" w:themeFill="background1" w:themeFillShade="D9"/>
        </w:rPr>
        <w:t>(Insert Date)</w:t>
      </w:r>
      <w:r>
        <w:rPr>
          <w:szCs w:val="24"/>
        </w:rPr>
        <w:t xml:space="preserve">. The </w:t>
      </w:r>
      <w:proofErr w:type="gramStart"/>
      <w:r>
        <w:rPr>
          <w:szCs w:val="24"/>
        </w:rPr>
        <w:t>School</w:t>
      </w:r>
      <w:proofErr w:type="gramEnd"/>
      <w:r>
        <w:rPr>
          <w:szCs w:val="24"/>
        </w:rPr>
        <w:t xml:space="preserve"> will distribute the policy to all parents and family members of participating Title I, Part A students annually on or before </w:t>
      </w:r>
      <w:r w:rsidRPr="00913388">
        <w:rPr>
          <w:szCs w:val="24"/>
          <w:shd w:val="clear" w:color="auto" w:fill="D9D9D9" w:themeFill="background1" w:themeFillShade="D9"/>
        </w:rPr>
        <w:t>(Insert Date)</w:t>
      </w:r>
      <w:r>
        <w:rPr>
          <w:szCs w:val="24"/>
        </w:rPr>
        <w:t>.</w:t>
      </w:r>
    </w:p>
    <w:p w14:paraId="2FAD9CEE" w14:textId="77777777" w:rsidR="003441F6" w:rsidRPr="003441F6" w:rsidRDefault="003441F6" w:rsidP="003441F6">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spacing w:after="360"/>
        <w:rPr>
          <w:szCs w:val="24"/>
        </w:rPr>
      </w:pPr>
      <w:bookmarkStart w:id="0" w:name="_Hlk38611035"/>
      <w:r>
        <w:rPr>
          <w:szCs w:val="24"/>
        </w:rPr>
        <w:t xml:space="preserve">Print </w:t>
      </w:r>
      <w:bookmarkStart w:id="1" w:name="_Hlk38611486"/>
      <w:r>
        <w:rPr>
          <w:szCs w:val="24"/>
        </w:rPr>
        <w:t>Name and Title of Authorized Official</w:t>
      </w:r>
      <w:bookmarkEnd w:id="1"/>
    </w:p>
    <w:bookmarkEnd w:id="0"/>
    <w:p w14:paraId="326A2F67" w14:textId="77777777" w:rsidR="003441F6" w:rsidRDefault="003441F6" w:rsidP="00E357B8">
      <w:pPr>
        <w:pStyle w:val="Heading2"/>
      </w:pPr>
      <w:r>
        <w:t>Name</w:t>
      </w:r>
      <w:r w:rsidR="007574B7">
        <w:t xml:space="preserve"> and Title of Authorized Official</w:t>
      </w:r>
    </w:p>
    <w:p w14:paraId="2EA94D33" w14:textId="77777777" w:rsidR="003441F6" w:rsidRPr="003441F6" w:rsidRDefault="003441F6" w:rsidP="003441F6">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spacing w:after="360"/>
        <w:rPr>
          <w:szCs w:val="24"/>
        </w:rPr>
      </w:pPr>
      <w:r>
        <w:rPr>
          <w:szCs w:val="24"/>
        </w:rPr>
        <w:t>Insert signature of Authorized Official</w:t>
      </w:r>
    </w:p>
    <w:p w14:paraId="30035BA5" w14:textId="77777777" w:rsidR="00276C1D" w:rsidRDefault="00276C1D" w:rsidP="00E357B8">
      <w:pPr>
        <w:pStyle w:val="Heading2"/>
      </w:pPr>
      <w:r w:rsidRPr="0034006C">
        <w:t>Signature of Authorized Official</w:t>
      </w:r>
    </w:p>
    <w:p w14:paraId="0BDF92AD" w14:textId="77777777" w:rsidR="003441F6" w:rsidRPr="001F1C6A" w:rsidRDefault="003441F6" w:rsidP="003441F6">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rPr>
          <w:szCs w:val="24"/>
        </w:rPr>
        <w:t>Enter Date</w:t>
      </w:r>
    </w:p>
    <w:p w14:paraId="1B0AA023" w14:textId="77777777" w:rsidR="00137BCE" w:rsidRDefault="00276C1D" w:rsidP="00E357B8">
      <w:pPr>
        <w:pStyle w:val="Heading2"/>
        <w:spacing w:after="1080"/>
      </w:pPr>
      <w:r w:rsidRPr="0034006C">
        <w:t>Date</w:t>
      </w:r>
    </w:p>
    <w:p w14:paraId="01AE156B" w14:textId="77777777" w:rsidR="00324E45" w:rsidRDefault="00324E45" w:rsidP="00324E45">
      <w:pPr>
        <w:spacing w:after="0" w:line="240" w:lineRule="auto"/>
        <w:ind w:right="-6030"/>
      </w:pPr>
      <w:r>
        <w:t>California Department of Education</w:t>
      </w:r>
    </w:p>
    <w:p w14:paraId="0E784DEA" w14:textId="77777777" w:rsidR="00324E45" w:rsidRDefault="00450977" w:rsidP="00324E45">
      <w:pPr>
        <w:spacing w:after="0" w:line="240" w:lineRule="auto"/>
        <w:ind w:right="-6030"/>
      </w:pPr>
      <w:r>
        <w:t xml:space="preserve">May </w:t>
      </w:r>
      <w:r w:rsidR="00913388">
        <w:t>2020</w:t>
      </w:r>
    </w:p>
    <w:sectPr w:rsidR="00324E45" w:rsidSect="00DF4B73">
      <w:footerReference w:type="default" r:id="rId6"/>
      <w:footerReference w:type="first" r:id="rId7"/>
      <w:pgSz w:w="12240" w:h="15840"/>
      <w:pgMar w:top="1440" w:right="1440" w:bottom="12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02561" w14:textId="77777777" w:rsidR="00562612" w:rsidRDefault="00562612" w:rsidP="00E236DD">
      <w:pPr>
        <w:spacing w:after="0" w:line="240" w:lineRule="auto"/>
      </w:pPr>
      <w:r>
        <w:separator/>
      </w:r>
    </w:p>
  </w:endnote>
  <w:endnote w:type="continuationSeparator" w:id="0">
    <w:p w14:paraId="19841E91" w14:textId="77777777" w:rsidR="00562612" w:rsidRDefault="00562612" w:rsidP="00E23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BDB61" w14:textId="77777777" w:rsidR="00DF4B73" w:rsidRDefault="00000000" w:rsidP="00E71C1F">
    <w:pPr>
      <w:pStyle w:val="Footer"/>
      <w:jc w:val="center"/>
    </w:pPr>
    <w:sdt>
      <w:sdtPr>
        <w:id w:val="1150561676"/>
        <w:docPartObj>
          <w:docPartGallery w:val="Page Numbers (Bottom of Page)"/>
          <w:docPartUnique/>
        </w:docPartObj>
      </w:sdtPr>
      <w:sdtEndPr>
        <w:rPr>
          <w:noProof/>
        </w:rPr>
      </w:sdtEndPr>
      <w:sdtContent>
        <w:r w:rsidR="00DF4B73">
          <w:fldChar w:fldCharType="begin"/>
        </w:r>
        <w:r w:rsidR="00DF4B73">
          <w:instrText xml:space="preserve"> PAGE   \* MERGEFORMAT </w:instrText>
        </w:r>
        <w:r w:rsidR="00DF4B73">
          <w:fldChar w:fldCharType="separate"/>
        </w:r>
        <w:r w:rsidR="003D33B9">
          <w:rPr>
            <w:noProof/>
          </w:rPr>
          <w:t>2</w:t>
        </w:r>
        <w:r w:rsidR="00DF4B73">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405222"/>
      <w:docPartObj>
        <w:docPartGallery w:val="Page Numbers (Bottom of Page)"/>
        <w:docPartUnique/>
      </w:docPartObj>
    </w:sdtPr>
    <w:sdtEndPr>
      <w:rPr>
        <w:noProof/>
      </w:rPr>
    </w:sdtEndPr>
    <w:sdtContent>
      <w:p w14:paraId="4DF87047" w14:textId="77777777" w:rsidR="00DF4B73" w:rsidRDefault="00DF4B73" w:rsidP="00E71C1F">
        <w:pPr>
          <w:pStyle w:val="Footer"/>
          <w:jc w:val="center"/>
        </w:pPr>
        <w:r>
          <w:fldChar w:fldCharType="begin"/>
        </w:r>
        <w:r>
          <w:instrText xml:space="preserve"> PAGE   \* MERGEFORMAT </w:instrText>
        </w:r>
        <w:r>
          <w:fldChar w:fldCharType="separate"/>
        </w:r>
        <w:r w:rsidR="0083495C">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07713" w14:textId="77777777" w:rsidR="00562612" w:rsidRDefault="00562612" w:rsidP="00E236DD">
      <w:pPr>
        <w:spacing w:after="0" w:line="240" w:lineRule="auto"/>
      </w:pPr>
      <w:r>
        <w:separator/>
      </w:r>
    </w:p>
  </w:footnote>
  <w:footnote w:type="continuationSeparator" w:id="0">
    <w:p w14:paraId="44494076" w14:textId="77777777" w:rsidR="00562612" w:rsidRDefault="00562612" w:rsidP="00E236D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xNDExMjY2NDI2MjRS0lEKTi0uzszPAykwrAUA/wKHCSwAAAA="/>
  </w:docVars>
  <w:rsids>
    <w:rsidRoot w:val="00890AF6"/>
    <w:rsid w:val="000059E8"/>
    <w:rsid w:val="00033E94"/>
    <w:rsid w:val="000517CB"/>
    <w:rsid w:val="0008710B"/>
    <w:rsid w:val="00091364"/>
    <w:rsid w:val="000A6395"/>
    <w:rsid w:val="000B5175"/>
    <w:rsid w:val="000C51E5"/>
    <w:rsid w:val="000C6C71"/>
    <w:rsid w:val="000C7FD5"/>
    <w:rsid w:val="000E6D0E"/>
    <w:rsid w:val="0012651C"/>
    <w:rsid w:val="00137BCE"/>
    <w:rsid w:val="001448D7"/>
    <w:rsid w:val="001559D8"/>
    <w:rsid w:val="00187B24"/>
    <w:rsid w:val="00190DEE"/>
    <w:rsid w:val="001A0CA5"/>
    <w:rsid w:val="001C4453"/>
    <w:rsid w:val="001D46C5"/>
    <w:rsid w:val="0020582D"/>
    <w:rsid w:val="0021468C"/>
    <w:rsid w:val="0027307A"/>
    <w:rsid w:val="00276C1D"/>
    <w:rsid w:val="00287232"/>
    <w:rsid w:val="002C7FB2"/>
    <w:rsid w:val="002D2D68"/>
    <w:rsid w:val="002E3E63"/>
    <w:rsid w:val="002E4CB5"/>
    <w:rsid w:val="002F6954"/>
    <w:rsid w:val="00300BD7"/>
    <w:rsid w:val="00305370"/>
    <w:rsid w:val="00306A5C"/>
    <w:rsid w:val="00324E45"/>
    <w:rsid w:val="00336EEE"/>
    <w:rsid w:val="0034006C"/>
    <w:rsid w:val="00341E1A"/>
    <w:rsid w:val="003441F6"/>
    <w:rsid w:val="003930DC"/>
    <w:rsid w:val="003A09DB"/>
    <w:rsid w:val="003A0B26"/>
    <w:rsid w:val="003A2A56"/>
    <w:rsid w:val="003B1211"/>
    <w:rsid w:val="003B4DAD"/>
    <w:rsid w:val="003C59F8"/>
    <w:rsid w:val="003D33B9"/>
    <w:rsid w:val="003D64C9"/>
    <w:rsid w:val="003E6C98"/>
    <w:rsid w:val="003F4434"/>
    <w:rsid w:val="004114FC"/>
    <w:rsid w:val="004277F4"/>
    <w:rsid w:val="00444A79"/>
    <w:rsid w:val="00450977"/>
    <w:rsid w:val="00472E7C"/>
    <w:rsid w:val="004A5F0E"/>
    <w:rsid w:val="004C3471"/>
    <w:rsid w:val="004D2C28"/>
    <w:rsid w:val="004E0334"/>
    <w:rsid w:val="004F6C38"/>
    <w:rsid w:val="00501EB9"/>
    <w:rsid w:val="005057AA"/>
    <w:rsid w:val="00562612"/>
    <w:rsid w:val="005749ED"/>
    <w:rsid w:val="0057628D"/>
    <w:rsid w:val="005825C2"/>
    <w:rsid w:val="005978DB"/>
    <w:rsid w:val="005A07BF"/>
    <w:rsid w:val="00607903"/>
    <w:rsid w:val="00620C7A"/>
    <w:rsid w:val="00637A19"/>
    <w:rsid w:val="0064048C"/>
    <w:rsid w:val="00644686"/>
    <w:rsid w:val="00654FD6"/>
    <w:rsid w:val="00665E29"/>
    <w:rsid w:val="006666F2"/>
    <w:rsid w:val="00696113"/>
    <w:rsid w:val="006C4FAA"/>
    <w:rsid w:val="006D39CA"/>
    <w:rsid w:val="006E1AB1"/>
    <w:rsid w:val="006F45F9"/>
    <w:rsid w:val="0074171A"/>
    <w:rsid w:val="007428B8"/>
    <w:rsid w:val="00742E68"/>
    <w:rsid w:val="007505F8"/>
    <w:rsid w:val="007574B7"/>
    <w:rsid w:val="007575B4"/>
    <w:rsid w:val="00782A33"/>
    <w:rsid w:val="00783753"/>
    <w:rsid w:val="007B3C17"/>
    <w:rsid w:val="007D5A42"/>
    <w:rsid w:val="00813921"/>
    <w:rsid w:val="0083495C"/>
    <w:rsid w:val="00847494"/>
    <w:rsid w:val="00850AD5"/>
    <w:rsid w:val="00890AF6"/>
    <w:rsid w:val="008B18D8"/>
    <w:rsid w:val="008B7C99"/>
    <w:rsid w:val="008D1C4E"/>
    <w:rsid w:val="008D4123"/>
    <w:rsid w:val="008D4A12"/>
    <w:rsid w:val="008E40A9"/>
    <w:rsid w:val="008F6696"/>
    <w:rsid w:val="00913388"/>
    <w:rsid w:val="00916957"/>
    <w:rsid w:val="00931631"/>
    <w:rsid w:val="00991F2C"/>
    <w:rsid w:val="009D4140"/>
    <w:rsid w:val="009E47EB"/>
    <w:rsid w:val="00A05661"/>
    <w:rsid w:val="00A40214"/>
    <w:rsid w:val="00A40A73"/>
    <w:rsid w:val="00A43171"/>
    <w:rsid w:val="00A74F1B"/>
    <w:rsid w:val="00A97062"/>
    <w:rsid w:val="00A97379"/>
    <w:rsid w:val="00AA0990"/>
    <w:rsid w:val="00AC57AE"/>
    <w:rsid w:val="00AD037C"/>
    <w:rsid w:val="00AE4533"/>
    <w:rsid w:val="00AF094D"/>
    <w:rsid w:val="00AF57E3"/>
    <w:rsid w:val="00AF6620"/>
    <w:rsid w:val="00B034FE"/>
    <w:rsid w:val="00B67AAC"/>
    <w:rsid w:val="00B72E2F"/>
    <w:rsid w:val="00B734A9"/>
    <w:rsid w:val="00B73BFF"/>
    <w:rsid w:val="00BF1E6D"/>
    <w:rsid w:val="00BF1EE6"/>
    <w:rsid w:val="00C20B50"/>
    <w:rsid w:val="00C75EC3"/>
    <w:rsid w:val="00C80FBE"/>
    <w:rsid w:val="00C844D3"/>
    <w:rsid w:val="00C93ADB"/>
    <w:rsid w:val="00CA7738"/>
    <w:rsid w:val="00CB1A65"/>
    <w:rsid w:val="00CB3487"/>
    <w:rsid w:val="00CD762E"/>
    <w:rsid w:val="00D47DAB"/>
    <w:rsid w:val="00D77ABA"/>
    <w:rsid w:val="00DC0396"/>
    <w:rsid w:val="00DC19AA"/>
    <w:rsid w:val="00DD4C5A"/>
    <w:rsid w:val="00DD64C5"/>
    <w:rsid w:val="00DF4B73"/>
    <w:rsid w:val="00DF6669"/>
    <w:rsid w:val="00E179F2"/>
    <w:rsid w:val="00E236DD"/>
    <w:rsid w:val="00E357B8"/>
    <w:rsid w:val="00E54C7F"/>
    <w:rsid w:val="00E71C1F"/>
    <w:rsid w:val="00EE11BA"/>
    <w:rsid w:val="00F023F2"/>
    <w:rsid w:val="00F02511"/>
    <w:rsid w:val="00F21AEB"/>
    <w:rsid w:val="00FC3BE7"/>
    <w:rsid w:val="00FC557B"/>
    <w:rsid w:val="00FE3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CF22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4D3"/>
    <w:rPr>
      <w:rFonts w:ascii="Arial" w:hAnsi="Arial"/>
      <w:sz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357B8"/>
    <w:pPr>
      <w:keepNext/>
      <w:keepLines/>
      <w:spacing w:before="16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137BCE"/>
    <w:pPr>
      <w:keepNext/>
      <w:keepLines/>
      <w:spacing w:before="160" w:after="1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37BCE"/>
    <w:pPr>
      <w:keepNext/>
      <w:keepLines/>
      <w:spacing w:before="160" w:after="120"/>
      <w:outlineLvl w:val="3"/>
    </w:pPr>
    <w:rPr>
      <w:rFonts w:eastAsiaTheme="majorEastAsia" w:cstheme="majorBid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E357B8"/>
    <w:rPr>
      <w:rFonts w:ascii="Arial" w:eastAsiaTheme="majorEastAsia" w:hAnsi="Arial" w:cstheme="majorBidi"/>
      <w:b/>
      <w:sz w:val="24"/>
      <w:szCs w:val="26"/>
    </w:rPr>
  </w:style>
  <w:style w:type="character" w:customStyle="1" w:styleId="Heading3Char">
    <w:name w:val="Heading 3 Char"/>
    <w:basedOn w:val="DefaultParagraphFont"/>
    <w:link w:val="Heading3"/>
    <w:uiPriority w:val="9"/>
    <w:rsid w:val="00137BCE"/>
    <w:rPr>
      <w:rFonts w:ascii="Arial" w:eastAsiaTheme="majorEastAsia" w:hAnsi="Arial" w:cstheme="majorBidi"/>
      <w:sz w:val="24"/>
      <w:szCs w:val="24"/>
    </w:rPr>
  </w:style>
  <w:style w:type="character" w:customStyle="1" w:styleId="Heading4Char">
    <w:name w:val="Heading 4 Char"/>
    <w:basedOn w:val="DefaultParagraphFont"/>
    <w:link w:val="Heading4"/>
    <w:uiPriority w:val="9"/>
    <w:rsid w:val="00137BCE"/>
    <w:rPr>
      <w:rFonts w:ascii="Arial" w:eastAsiaTheme="majorEastAsia" w:hAnsi="Arial" w:cstheme="majorBid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PlaceholderText">
    <w:name w:val="Placeholder Text"/>
    <w:basedOn w:val="DefaultParagraphFont"/>
    <w:uiPriority w:val="99"/>
    <w:semiHidden/>
    <w:rsid w:val="00813921"/>
    <w:rPr>
      <w:color w:val="808080"/>
    </w:rPr>
  </w:style>
  <w:style w:type="character" w:customStyle="1" w:styleId="Style1">
    <w:name w:val="Style1"/>
    <w:basedOn w:val="DefaultParagraphFont"/>
    <w:uiPriority w:val="1"/>
    <w:rsid w:val="00813921"/>
    <w:rPr>
      <w:rFonts w:ascii="Arial" w:hAnsi="Arial"/>
      <w:sz w:val="24"/>
    </w:rPr>
  </w:style>
  <w:style w:type="table" w:styleId="TableGrid">
    <w:name w:val="Table Grid"/>
    <w:basedOn w:val="TableNormal"/>
    <w:uiPriority w:val="39"/>
    <w:rsid w:val="001559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36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36DD"/>
    <w:rPr>
      <w:rFonts w:ascii="Arial" w:hAnsi="Arial"/>
      <w:sz w:val="24"/>
    </w:rPr>
  </w:style>
  <w:style w:type="paragraph" w:styleId="Footer">
    <w:name w:val="footer"/>
    <w:basedOn w:val="Normal"/>
    <w:link w:val="FooterChar"/>
    <w:uiPriority w:val="99"/>
    <w:unhideWhenUsed/>
    <w:rsid w:val="00E236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36DD"/>
    <w:rPr>
      <w:rFonts w:ascii="Arial" w:hAnsi="Arial"/>
      <w:sz w:val="24"/>
    </w:rPr>
  </w:style>
  <w:style w:type="paragraph" w:styleId="BalloonText">
    <w:name w:val="Balloon Text"/>
    <w:basedOn w:val="Normal"/>
    <w:link w:val="BalloonTextChar"/>
    <w:uiPriority w:val="99"/>
    <w:semiHidden/>
    <w:unhideWhenUsed/>
    <w:rsid w:val="001448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8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813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63</Words>
  <Characters>6573</Characters>
  <Application>Microsoft Office Word</Application>
  <DocSecurity>0</DocSecurity>
  <Lines>119</Lines>
  <Paragraphs>45</Paragraphs>
  <ScaleCrop>false</ScaleCrop>
  <Company/>
  <LinksUpToDate>false</LinksUpToDate>
  <CharactersWithSpaces>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School LEA Family Engagement Policy - Title I, Part A (CA Dept of Education)</dc:title>
  <dc:subject>Single-school local educational agency (LEA) Parent and Family Engagement Policy.</dc:subject>
  <dc:creator/>
  <cp:keywords/>
  <dc:description/>
  <cp:lastModifiedBy/>
  <cp:revision>1</cp:revision>
  <dcterms:created xsi:type="dcterms:W3CDTF">2023-12-19T21:20:00Z</dcterms:created>
  <dcterms:modified xsi:type="dcterms:W3CDTF">2023-12-19T21:21:00Z</dcterms:modified>
</cp:coreProperties>
</file>